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2EE72DCE" w:rsidR="00993F7D" w:rsidRPr="00FD32C5" w:rsidRDefault="00852FAC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10908D21">
                <wp:simplePos x="0" y="0"/>
                <wp:positionH relativeFrom="column">
                  <wp:posOffset>2230582</wp:posOffset>
                </wp:positionH>
                <wp:positionV relativeFrom="paragraph">
                  <wp:posOffset>2736561</wp:posOffset>
                </wp:positionV>
                <wp:extent cx="4324985" cy="6137564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61375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9B151D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4563A07E" w:rsidR="00C914F9" w:rsidRDefault="00852FAC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852FA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Chef</w:t>
                            </w:r>
                          </w:p>
                          <w:p w14:paraId="2AC09117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1243E424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9B0DF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RESTARANT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070DA2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/19 to </w:t>
                            </w:r>
                            <w:r w:rsidR="00070DA2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4EF9CDE6" w14:textId="068C4D25" w:rsidR="00852FAC" w:rsidRPr="00852FAC" w:rsidRDefault="00852FAC" w:rsidP="00852FA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et</w:t>
                            </w:r>
                            <w:r w:rsidR="00633B7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ting</w:t>
                            </w:r>
                            <w:r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up stations and collec</w:t>
                            </w:r>
                            <w:r w:rsidR="0011169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ting</w:t>
                            </w:r>
                            <w:r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all necessary supplies to prepare menu </w:t>
                            </w:r>
                          </w:p>
                          <w:p w14:paraId="605CC60C" w14:textId="41B667C2" w:rsidR="00852FAC" w:rsidRPr="00852FAC" w:rsidRDefault="00852FAC" w:rsidP="00852FA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epar</w:t>
                            </w:r>
                            <w:r w:rsidR="00633B7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a variety of foods; </w:t>
                            </w:r>
                            <w:r w:rsidR="00111690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beef</w:t>
                            </w:r>
                            <w:r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, seafood, poultry, vegetable, salads…</w:t>
                            </w:r>
                          </w:p>
                          <w:p w14:paraId="62269DDD" w14:textId="3EC38303" w:rsidR="00852FAC" w:rsidRPr="00852FAC" w:rsidRDefault="00852FAC" w:rsidP="00852FA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rrang</w:t>
                            </w:r>
                            <w:r w:rsidR="00633B7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sauces and supplementary garnishes for allocated station</w:t>
                            </w:r>
                          </w:p>
                          <w:p w14:paraId="129565D5" w14:textId="52FCEA3C" w:rsidR="00FD32C5" w:rsidRPr="00852FAC" w:rsidRDefault="00111690" w:rsidP="00852FA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/>
                                <w:sz w:val="22"/>
                                <w:szCs w:val="22"/>
                              </w:rPr>
                              <w:t xml:space="preserve">Covering, dating and correctly storing all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color w:val="767171"/>
                                <w:sz w:val="22"/>
                                <w:szCs w:val="22"/>
                              </w:rPr>
                              <w:t>mise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color w:val="767171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color w:val="767171"/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color w:val="767171"/>
                                <w:sz w:val="22"/>
                                <w:szCs w:val="22"/>
                              </w:rPr>
                              <w:t xml:space="preserve"> place items </w:t>
                            </w:r>
                          </w:p>
                          <w:p w14:paraId="087047EA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5683A3F0" w14:textId="1D2753EE" w:rsidR="00C914F9" w:rsidRDefault="00852FAC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852FA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Kitchen Hand / Cook</w:t>
                            </w:r>
                          </w:p>
                          <w:p w14:paraId="1335166A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4F378986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9B0DF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RESTARANT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070DA2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/18 to </w:t>
                            </w:r>
                            <w:r w:rsidR="00070DA2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682EFD48" w14:textId="6FC38283" w:rsidR="00852FAC" w:rsidRPr="00852FAC" w:rsidRDefault="00070DA2" w:rsidP="00852FA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ak</w:t>
                            </w:r>
                            <w:r w:rsidR="00633B7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="00852FAC"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sandwiches and salads </w:t>
                            </w:r>
                          </w:p>
                          <w:p w14:paraId="6DB78F2A" w14:textId="00813729" w:rsidR="00852FAC" w:rsidRPr="00852FAC" w:rsidRDefault="00070DA2" w:rsidP="00852FA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Organiz</w:t>
                            </w:r>
                            <w:r w:rsidR="00633B7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="00852FAC"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products in the stock</w:t>
                            </w:r>
                          </w:p>
                          <w:p w14:paraId="35FC408F" w14:textId="038C05B4" w:rsidR="00852FAC" w:rsidRPr="00852FAC" w:rsidRDefault="00070DA2" w:rsidP="00852FA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erv</w:t>
                            </w:r>
                            <w:r w:rsidR="00633B7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="00852FAC"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ustomers during peak hours</w:t>
                            </w:r>
                          </w:p>
                          <w:p w14:paraId="294582FF" w14:textId="48A4122C" w:rsidR="00852FAC" w:rsidRPr="00852FAC" w:rsidRDefault="00111690" w:rsidP="00852FA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/>
                                <w:sz w:val="22"/>
                                <w:szCs w:val="22"/>
                              </w:rPr>
                              <w:t xml:space="preserve">Keeping equipment clean </w:t>
                            </w:r>
                          </w:p>
                          <w:p w14:paraId="6ABF2A54" w14:textId="6BBB97A3" w:rsidR="00852FAC" w:rsidRPr="00852FAC" w:rsidRDefault="00070DA2" w:rsidP="00852FA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ash</w:t>
                            </w:r>
                            <w:r w:rsidR="00633B7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="00852FAC" w:rsidRPr="00852FA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dishes and removing rubbish </w:t>
                            </w:r>
                          </w:p>
                          <w:p w14:paraId="02A7D3F3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665E81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75.65pt;margin-top:215.5pt;width:340.55pt;height:483.2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" filled="f" stroked="f" strokeweight=".5pt">
                <v:textbox>
                  <w:txbxContent>
                    <w:p w14:paraId="79C09CEC" w14:textId="77777777" w:rsidR="00C914F9" w:rsidRPr="007440CC" w:rsidRDefault="00C914F9" w:rsidP="009B151D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4563A07E" w:rsidR="00C914F9" w:rsidRDefault="00852FAC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852FA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Chef</w:t>
                      </w:r>
                    </w:p>
                    <w:p w14:paraId="2AC09117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1243E424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9B0DF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RESTARANT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070DA2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/19 to </w:t>
                      </w:r>
                      <w:r w:rsidR="00070DA2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4EF9CDE6" w14:textId="068C4D25" w:rsidR="00852FAC" w:rsidRPr="00852FAC" w:rsidRDefault="00852FAC" w:rsidP="00852FAC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et</w:t>
                      </w:r>
                      <w:r w:rsidR="00633B7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ting</w:t>
                      </w:r>
                      <w:r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up stations and collec</w:t>
                      </w:r>
                      <w:r w:rsidR="0011169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ting</w:t>
                      </w:r>
                      <w:r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all necessary supplies to prepare menu </w:t>
                      </w:r>
                    </w:p>
                    <w:p w14:paraId="605CC60C" w14:textId="41B667C2" w:rsidR="00852FAC" w:rsidRPr="00852FAC" w:rsidRDefault="00852FAC" w:rsidP="00852FAC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epar</w:t>
                      </w:r>
                      <w:r w:rsidR="00633B7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a variety of foods; </w:t>
                      </w:r>
                      <w:r w:rsidR="00111690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beef</w:t>
                      </w:r>
                      <w:r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, seafood, poultry, vegetable, salads…</w:t>
                      </w:r>
                    </w:p>
                    <w:p w14:paraId="62269DDD" w14:textId="3EC38303" w:rsidR="00852FAC" w:rsidRPr="00852FAC" w:rsidRDefault="00852FAC" w:rsidP="00852FAC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rrang</w:t>
                      </w:r>
                      <w:r w:rsidR="00633B7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sauces and supplementary garnishes for allocated station</w:t>
                      </w:r>
                    </w:p>
                    <w:p w14:paraId="129565D5" w14:textId="52FCEA3C" w:rsidR="00FD32C5" w:rsidRPr="00852FAC" w:rsidRDefault="00111690" w:rsidP="00852FAC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 xml:space="preserve">Covering, dating and correctly storing all mise </w:t>
                      </w:r>
                      <w:proofErr w:type="spellStart"/>
                      <w:r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>en</w:t>
                      </w:r>
                      <w:proofErr w:type="spellEnd"/>
                      <w:r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 xml:space="preserve"> place items</w:t>
                      </w:r>
                      <w:r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87047EA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5683A3F0" w14:textId="1D2753EE" w:rsidR="00C914F9" w:rsidRDefault="00852FAC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852FA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Kitchen Hand / Cook</w:t>
                      </w:r>
                    </w:p>
                    <w:p w14:paraId="1335166A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4F378986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9B0DF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RESTARANT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070DA2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/18 to </w:t>
                      </w:r>
                      <w:r w:rsidR="00070DA2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682EFD48" w14:textId="6FC38283" w:rsidR="00852FAC" w:rsidRPr="00852FAC" w:rsidRDefault="00070DA2" w:rsidP="00852FAC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ak</w:t>
                      </w:r>
                      <w:r w:rsidR="00633B7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="00852FAC"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sandwiches and salads </w:t>
                      </w:r>
                    </w:p>
                    <w:p w14:paraId="6DB78F2A" w14:textId="00813729" w:rsidR="00852FAC" w:rsidRPr="00852FAC" w:rsidRDefault="00070DA2" w:rsidP="00852FAC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Organiz</w:t>
                      </w:r>
                      <w:r w:rsidR="00633B7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="00852FAC"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products in the stock</w:t>
                      </w:r>
                    </w:p>
                    <w:p w14:paraId="35FC408F" w14:textId="038C05B4" w:rsidR="00852FAC" w:rsidRPr="00852FAC" w:rsidRDefault="00070DA2" w:rsidP="00852FAC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erv</w:t>
                      </w:r>
                      <w:r w:rsidR="00633B7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="00852FAC"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customers during peak hours</w:t>
                      </w:r>
                    </w:p>
                    <w:p w14:paraId="294582FF" w14:textId="48A4122C" w:rsidR="00852FAC" w:rsidRPr="00852FAC" w:rsidRDefault="00111690" w:rsidP="00852FAC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>Keeping equipment clean</w:t>
                      </w:r>
                      <w:r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ABF2A54" w14:textId="6BBB97A3" w:rsidR="00852FAC" w:rsidRPr="00852FAC" w:rsidRDefault="00070DA2" w:rsidP="00852FAC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Wash</w:t>
                      </w:r>
                      <w:r w:rsidR="00633B7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="00852FAC" w:rsidRPr="00852FA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dishes and removing rubbish </w:t>
                      </w:r>
                    </w:p>
                    <w:p w14:paraId="02A7D3F3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32C863DD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A534EE1" w14:textId="77777777" w:rsidR="00070DA2" w:rsidRPr="003D2643" w:rsidRDefault="00070DA2" w:rsidP="00070DA2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0E11C22F" w:rsidR="00804A94" w:rsidRPr="00CB1B8C" w:rsidRDefault="00804A94" w:rsidP="00070DA2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D571C1" id="Text Box 226" o:spid="_x0000_s1027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Wt7F9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A534EE1" w14:textId="77777777" w:rsidR="00070DA2" w:rsidRPr="003D2643" w:rsidRDefault="00070DA2" w:rsidP="00070DA2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0E11C22F" w:rsidR="00804A94" w:rsidRPr="00CB1B8C" w:rsidRDefault="00804A94" w:rsidP="00070DA2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5B1F68A3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695575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695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5A7CB87D" w14:textId="1C1C384A" w:rsidR="00C70CEB" w:rsidRDefault="00FD32C5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RSA 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521EE796" w14:textId="77777777" w:rsidR="00070DA2" w:rsidRPr="003B7D05" w:rsidRDefault="00070DA2" w:rsidP="00070DA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06A74CAC" w14:textId="77777777" w:rsidR="00070DA2" w:rsidRDefault="00070DA2" w:rsidP="00070DA2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D2A3B1" id="Text Box 223" o:spid="_x0000_s1028" type="#_x0000_t202" style="position:absolute;margin-left:-6.75pt;margin-top:285.5pt;width:150.25pt;height:21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5A7CB87D" w14:textId="1C1C384A" w:rsidR="00C70CEB" w:rsidRDefault="00FD32C5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RSA 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521EE796" w14:textId="77777777" w:rsidR="00070DA2" w:rsidRPr="003B7D05" w:rsidRDefault="00070DA2" w:rsidP="00070DA2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06A74CAC" w14:textId="77777777" w:rsidR="00070DA2" w:rsidRDefault="00070DA2" w:rsidP="00070DA2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77777777" w:rsidR="00E31565" w:rsidRPr="003D2643" w:rsidRDefault="002E6B29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lexible</w:t>
                            </w:r>
                          </w:p>
                          <w:p w14:paraId="2794F3A2" w14:textId="3C21DAD0" w:rsid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9D435E6" w14:textId="6C23A08E" w:rsidR="00CB1B8C" w:rsidRPr="003D2643" w:rsidRDefault="00CB1B8C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Organized 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9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77777777" w:rsidR="00E31565" w:rsidRPr="003D2643" w:rsidRDefault="002E6B29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lexible</w:t>
                      </w:r>
                    </w:p>
                    <w:p w14:paraId="2794F3A2" w14:textId="3C21DAD0" w:rsid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9D435E6" w14:textId="6C23A08E" w:rsidR="00CB1B8C" w:rsidRPr="003D2643" w:rsidRDefault="00CB1B8C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Organized 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30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0D996334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77777777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2PM to 10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1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KOQ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2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Cxso5A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77777777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2PM to 10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  <w:bookmarkStart w:id="0" w:name="_GoBack"/>
      <w:bookmarkEnd w:id="0"/>
    </w:p>
    <w:sectPr w:rsidR="00993F7D" w:rsidRPr="00FD32C5" w:rsidSect="002F1500">
      <w:headerReference w:type="default" r:id="rId24"/>
      <w:footerReference w:type="even" r:id="rId25"/>
      <w:footerReference w:type="default" r:id="rId26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19C47B" w14:textId="77777777" w:rsidR="00655FC7" w:rsidRDefault="00655FC7" w:rsidP="00DA6601">
      <w:r>
        <w:separator/>
      </w:r>
    </w:p>
  </w:endnote>
  <w:endnote w:type="continuationSeparator" w:id="0">
    <w:p w14:paraId="3F6CEC5A" w14:textId="77777777" w:rsidR="00655FC7" w:rsidRDefault="00655FC7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3DF6CF4A" w:rsidR="008C690E" w:rsidRDefault="00E20AD1" w:rsidP="00E20AD1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407B1257" wp14:editId="4C7B6B59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5AEF66" w14:textId="77777777" w:rsidR="00655FC7" w:rsidRDefault="00655FC7" w:rsidP="00DA6601">
      <w:r>
        <w:separator/>
      </w:r>
    </w:p>
  </w:footnote>
  <w:footnote w:type="continuationSeparator" w:id="0">
    <w:p w14:paraId="57B6D619" w14:textId="77777777" w:rsidR="00655FC7" w:rsidRDefault="00655FC7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71E2"/>
    <w:rsid w:val="000477A4"/>
    <w:rsid w:val="00053115"/>
    <w:rsid w:val="00070DA2"/>
    <w:rsid w:val="00087EB0"/>
    <w:rsid w:val="000C13C6"/>
    <w:rsid w:val="00111690"/>
    <w:rsid w:val="0011622D"/>
    <w:rsid w:val="00181065"/>
    <w:rsid w:val="00186FDD"/>
    <w:rsid w:val="00187724"/>
    <w:rsid w:val="001B29B9"/>
    <w:rsid w:val="001C5C94"/>
    <w:rsid w:val="001C7E87"/>
    <w:rsid w:val="001D0A16"/>
    <w:rsid w:val="00232672"/>
    <w:rsid w:val="002628EC"/>
    <w:rsid w:val="00270A0F"/>
    <w:rsid w:val="00285BC5"/>
    <w:rsid w:val="002A6E14"/>
    <w:rsid w:val="002A72E8"/>
    <w:rsid w:val="002B7DCF"/>
    <w:rsid w:val="002D39C9"/>
    <w:rsid w:val="002E6B29"/>
    <w:rsid w:val="002F1500"/>
    <w:rsid w:val="0033061D"/>
    <w:rsid w:val="00334464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33F34"/>
    <w:rsid w:val="00481731"/>
    <w:rsid w:val="004C6604"/>
    <w:rsid w:val="004C72A0"/>
    <w:rsid w:val="00501738"/>
    <w:rsid w:val="005105DA"/>
    <w:rsid w:val="005174AB"/>
    <w:rsid w:val="00526618"/>
    <w:rsid w:val="00527639"/>
    <w:rsid w:val="005368EE"/>
    <w:rsid w:val="0056018C"/>
    <w:rsid w:val="00577F9C"/>
    <w:rsid w:val="005A798F"/>
    <w:rsid w:val="006314D5"/>
    <w:rsid w:val="00631AA0"/>
    <w:rsid w:val="00633B71"/>
    <w:rsid w:val="0064081D"/>
    <w:rsid w:val="00641B9D"/>
    <w:rsid w:val="00651D84"/>
    <w:rsid w:val="00655FC7"/>
    <w:rsid w:val="006A6F45"/>
    <w:rsid w:val="006E3C33"/>
    <w:rsid w:val="006F5C1C"/>
    <w:rsid w:val="006F6008"/>
    <w:rsid w:val="00707678"/>
    <w:rsid w:val="00733705"/>
    <w:rsid w:val="007440CC"/>
    <w:rsid w:val="00767BF6"/>
    <w:rsid w:val="00792E3A"/>
    <w:rsid w:val="007C7AB2"/>
    <w:rsid w:val="00804A94"/>
    <w:rsid w:val="00811D9A"/>
    <w:rsid w:val="0082037F"/>
    <w:rsid w:val="00833E14"/>
    <w:rsid w:val="00852FAC"/>
    <w:rsid w:val="00867FD0"/>
    <w:rsid w:val="00875C8E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0DFC"/>
    <w:rsid w:val="009B151D"/>
    <w:rsid w:val="009E72B9"/>
    <w:rsid w:val="00A5341F"/>
    <w:rsid w:val="00A53A48"/>
    <w:rsid w:val="00A56656"/>
    <w:rsid w:val="00A57C40"/>
    <w:rsid w:val="00A82565"/>
    <w:rsid w:val="00A82EF0"/>
    <w:rsid w:val="00A9124D"/>
    <w:rsid w:val="00A976A2"/>
    <w:rsid w:val="00AB3E7E"/>
    <w:rsid w:val="00AC643F"/>
    <w:rsid w:val="00AD4A59"/>
    <w:rsid w:val="00AF3C29"/>
    <w:rsid w:val="00B0022E"/>
    <w:rsid w:val="00B009A4"/>
    <w:rsid w:val="00B577D5"/>
    <w:rsid w:val="00BC0171"/>
    <w:rsid w:val="00BD208E"/>
    <w:rsid w:val="00BD404D"/>
    <w:rsid w:val="00C21640"/>
    <w:rsid w:val="00C222D2"/>
    <w:rsid w:val="00C6614D"/>
    <w:rsid w:val="00C70CEB"/>
    <w:rsid w:val="00C914F9"/>
    <w:rsid w:val="00C9351D"/>
    <w:rsid w:val="00CB1B8C"/>
    <w:rsid w:val="00D135DA"/>
    <w:rsid w:val="00D16EB1"/>
    <w:rsid w:val="00D205ED"/>
    <w:rsid w:val="00D70CB0"/>
    <w:rsid w:val="00D8347B"/>
    <w:rsid w:val="00DA6601"/>
    <w:rsid w:val="00DD78CE"/>
    <w:rsid w:val="00E20AD1"/>
    <w:rsid w:val="00E31099"/>
    <w:rsid w:val="00E31565"/>
    <w:rsid w:val="00E66C35"/>
    <w:rsid w:val="00E727D6"/>
    <w:rsid w:val="00E82D30"/>
    <w:rsid w:val="00EF1387"/>
    <w:rsid w:val="00EF1976"/>
    <w:rsid w:val="00F46120"/>
    <w:rsid w:val="00F964D2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0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98E81EC-2659-49F1-9318-571B1514B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9</cp:revision>
  <dcterms:created xsi:type="dcterms:W3CDTF">2019-06-17T00:11:00Z</dcterms:created>
  <dcterms:modified xsi:type="dcterms:W3CDTF">2019-10-17T04:42:00Z</dcterms:modified>
</cp:coreProperties>
</file>